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360BFE06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051CFC5B" w14:textId="0E4CF9A7" w:rsidR="00D95F73" w:rsidRDefault="00D95F73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</w:p>
    <w:p w14:paraId="50C7C406" w14:textId="77777777" w:rsidR="00B53ACB" w:rsidRPr="00B53ACB" w:rsidRDefault="00B53ACB" w:rsidP="00B53AC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53ACB">
        <w:rPr>
          <w:b w:val="0"/>
          <w:bCs w:val="0"/>
          <w:color w:val="444444"/>
          <w:spacing w:val="3"/>
        </w:rPr>
        <w:t>select first_name,last_name from employee1</w:t>
      </w:r>
    </w:p>
    <w:p w14:paraId="1D1C40DF" w14:textId="77777777" w:rsidR="00B53ACB" w:rsidRPr="00B53ACB" w:rsidRDefault="00B53ACB" w:rsidP="00B53AC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53ACB">
        <w:rPr>
          <w:b w:val="0"/>
          <w:bCs w:val="0"/>
          <w:color w:val="444444"/>
          <w:spacing w:val="3"/>
        </w:rPr>
        <w:t>union</w:t>
      </w:r>
    </w:p>
    <w:p w14:paraId="3A1233CA" w14:textId="2786814F" w:rsidR="00D95F73" w:rsidRDefault="00B53ACB" w:rsidP="00B53AC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B53ACB">
        <w:rPr>
          <w:b w:val="0"/>
          <w:bCs w:val="0"/>
          <w:color w:val="444444"/>
          <w:spacing w:val="3"/>
        </w:rPr>
        <w:t>select first_</w:t>
      </w:r>
      <w:proofErr w:type="gramStart"/>
      <w:r w:rsidRPr="00B53ACB">
        <w:rPr>
          <w:b w:val="0"/>
          <w:bCs w:val="0"/>
          <w:color w:val="444444"/>
          <w:spacing w:val="3"/>
        </w:rPr>
        <w:t>name ,</w:t>
      </w:r>
      <w:proofErr w:type="gramEnd"/>
      <w:r w:rsidRPr="00B53ACB">
        <w:rPr>
          <w:b w:val="0"/>
          <w:bCs w:val="0"/>
          <w:color w:val="444444"/>
          <w:spacing w:val="3"/>
        </w:rPr>
        <w:t xml:space="preserve"> last_name from worker</w:t>
      </w:r>
    </w:p>
    <w:p w14:paraId="6E1B89DD" w14:textId="77777777" w:rsidR="00B53ACB" w:rsidRPr="007A1BB7" w:rsidRDefault="00B53ACB" w:rsidP="00B53AC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FFF9875" w14:textId="3184DF25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51714BA8" w14:textId="6782F8B5" w:rsidR="00B53ACB" w:rsidRDefault="00B53ACB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</w:p>
    <w:p w14:paraId="3CB1DCC8" w14:textId="77777777" w:rsidR="006130A1" w:rsidRPr="006130A1" w:rsidRDefault="006130A1" w:rsidP="006130A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0E6FC76A" w14:textId="77777777" w:rsidR="006130A1" w:rsidRPr="006130A1" w:rsidRDefault="006130A1" w:rsidP="006130A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130A1">
        <w:rPr>
          <w:b w:val="0"/>
          <w:bCs w:val="0"/>
          <w:color w:val="444444"/>
          <w:spacing w:val="3"/>
        </w:rPr>
        <w:t>SELECT * FROM worker where worker_id</w:t>
      </w:r>
    </w:p>
    <w:p w14:paraId="7141F06B" w14:textId="77777777" w:rsidR="006130A1" w:rsidRPr="006130A1" w:rsidRDefault="006130A1" w:rsidP="006130A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130A1">
        <w:rPr>
          <w:b w:val="0"/>
          <w:bCs w:val="0"/>
          <w:color w:val="444444"/>
          <w:spacing w:val="3"/>
        </w:rPr>
        <w:t>not in</w:t>
      </w:r>
    </w:p>
    <w:p w14:paraId="268C18F0" w14:textId="09B11A95" w:rsidR="00B53ACB" w:rsidRPr="007A1BB7" w:rsidRDefault="006130A1" w:rsidP="006130A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130A1">
        <w:rPr>
          <w:b w:val="0"/>
          <w:bCs w:val="0"/>
          <w:color w:val="444444"/>
          <w:spacing w:val="3"/>
        </w:rPr>
        <w:t>(select worker_id from employee1)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6130A1"/>
    <w:rsid w:val="00B53ACB"/>
    <w:rsid w:val="00D95F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9F4AA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51</Words>
  <Characters>29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3</cp:revision>
  <dcterms:created xsi:type="dcterms:W3CDTF">2021-03-26T13:46:00Z</dcterms:created>
  <dcterms:modified xsi:type="dcterms:W3CDTF">2022-01-21T09:48:00Z</dcterms:modified>
</cp:coreProperties>
</file>